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240B8" w14:textId="77777777" w:rsidR="007F053E" w:rsidRPr="006512BD" w:rsidRDefault="007F053E" w:rsidP="001F6CDA">
      <w:pPr>
        <w:spacing w:before="2800"/>
        <w:rPr>
          <w:rFonts w:ascii="Microsoft YaHei" w:hAnsi="Microsoft YaHei"/>
        </w:rPr>
      </w:pPr>
      <w:bookmarkStart w:id="0" w:name="_GoBack"/>
      <w:bookmarkEnd w:id="0"/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026"/>
      </w:tblGrid>
      <w:tr w:rsidR="00176419" w:rsidRPr="006512BD" w14:paraId="0D936F58" w14:textId="77777777" w:rsidTr="007F053E">
        <w:trPr>
          <w:jc w:val="center"/>
        </w:trPr>
        <w:tc>
          <w:tcPr>
            <w:tcW w:w="9350" w:type="dxa"/>
          </w:tcPr>
          <w:p w14:paraId="044087B4" w14:textId="77777777" w:rsidR="00176419" w:rsidRPr="006512BD" w:rsidRDefault="008D7DD3" w:rsidP="00176419">
            <w:pPr>
              <w:pStyle w:val="a1"/>
              <w:rPr>
                <w:rFonts w:ascii="Microsoft YaHei" w:hAnsi="Microsoft YaHei"/>
              </w:rPr>
            </w:pPr>
            <w:sdt>
              <w:sdtPr>
                <w:rPr>
                  <w:rFonts w:ascii="Microsoft YaHei" w:hAnsi="Microsoft YaHei"/>
                </w:rPr>
                <w:id w:val="-530570983"/>
                <w:placeholder>
                  <w:docPart w:val="ACB78C3B97B64EA9A2D1C4F07E2B4A7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6512BD">
                  <w:rPr>
                    <w:rFonts w:ascii="Microsoft YaHei" w:hAnsi="Microsoft YaHei"/>
                    <w:lang w:val="zh-CN" w:eastAsia="zh-CN" w:bidi="zh-CN"/>
                  </w:rPr>
                  <w:t>[收件人姓名]</w:t>
                </w:r>
              </w:sdtContent>
            </w:sdt>
          </w:p>
          <w:p w14:paraId="3AA2C415" w14:textId="77777777" w:rsidR="00176419" w:rsidRPr="006512BD" w:rsidRDefault="008D7DD3" w:rsidP="00176419">
            <w:pPr>
              <w:pStyle w:val="a1"/>
              <w:rPr>
                <w:rFonts w:ascii="Microsoft YaHei" w:hAnsi="Microsoft YaHei"/>
              </w:rPr>
            </w:pPr>
            <w:sdt>
              <w:sdtPr>
                <w:rPr>
                  <w:rFonts w:ascii="Microsoft YaHei" w:hAnsi="Microsoft YaHei"/>
                </w:rPr>
                <w:id w:val="161364655"/>
                <w:placeholder>
                  <w:docPart w:val="3C234B89B4994941BB6A6B2C904629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6512BD">
                  <w:rPr>
                    <w:rFonts w:ascii="Microsoft YaHei" w:hAnsi="Microsoft YaHei"/>
                    <w:lang w:val="zh-CN" w:eastAsia="zh-CN" w:bidi="zh-CN"/>
                  </w:rPr>
                  <w:t>[职务]</w:t>
                </w:r>
              </w:sdtContent>
            </w:sdt>
          </w:p>
          <w:p w14:paraId="11491C3E" w14:textId="77777777" w:rsidR="00176419" w:rsidRPr="006512BD" w:rsidRDefault="008D7DD3" w:rsidP="00176419">
            <w:pPr>
              <w:pStyle w:val="a1"/>
              <w:rPr>
                <w:rFonts w:ascii="Microsoft YaHei" w:hAnsi="Microsoft YaHei"/>
              </w:rPr>
            </w:pPr>
            <w:sdt>
              <w:sdtPr>
                <w:rPr>
                  <w:rFonts w:ascii="Microsoft YaHei" w:hAnsi="Microsoft YaHei"/>
                </w:rPr>
                <w:id w:val="-1371762988"/>
                <w:placeholder>
                  <w:docPart w:val="B104664878B245E5902352049E60FED0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6512BD">
                  <w:rPr>
                    <w:rFonts w:ascii="Microsoft YaHei" w:hAnsi="Microsoft YaHei"/>
                    <w:lang w:val="zh-CN" w:eastAsia="zh-CN" w:bidi="zh-CN"/>
                  </w:rPr>
                  <w:t>[公司]</w:t>
                </w:r>
              </w:sdtContent>
            </w:sdt>
          </w:p>
          <w:p w14:paraId="3CCD3C5B" w14:textId="77777777" w:rsidR="00176419" w:rsidRPr="006512BD" w:rsidRDefault="008D7DD3" w:rsidP="00176419">
            <w:pPr>
              <w:pStyle w:val="a1"/>
              <w:rPr>
                <w:rFonts w:ascii="Microsoft YaHei" w:hAnsi="Microsoft YaHei"/>
              </w:rPr>
            </w:pPr>
            <w:sdt>
              <w:sdtPr>
                <w:rPr>
                  <w:rFonts w:ascii="Microsoft YaHei" w:hAnsi="Microsoft YaHei"/>
                </w:rPr>
                <w:id w:val="-1451239978"/>
                <w:placeholder>
                  <w:docPart w:val="8C87926E7AB0468382132A7EB96031E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6512BD">
                  <w:rPr>
                    <w:rFonts w:ascii="Microsoft YaHei" w:hAnsi="Microsoft YaHei"/>
                    <w:lang w:val="zh-CN" w:eastAsia="zh-CN" w:bidi="zh-CN"/>
                  </w:rPr>
                  <w:t>[收件人所在地的街道地址]</w:t>
                </w:r>
              </w:sdtContent>
            </w:sdt>
          </w:p>
          <w:p w14:paraId="2F168259" w14:textId="289153FD" w:rsidR="00176419" w:rsidRPr="006512BD" w:rsidRDefault="008D7DD3" w:rsidP="00176419">
            <w:pPr>
              <w:pStyle w:val="a1"/>
              <w:rPr>
                <w:rFonts w:ascii="Microsoft YaHei" w:hAnsi="Microsoft YaHei"/>
              </w:rPr>
            </w:pPr>
            <w:sdt>
              <w:sdtPr>
                <w:rPr>
                  <w:rFonts w:ascii="Microsoft YaHei" w:hAnsi="Microsoft YaHei"/>
                </w:rPr>
                <w:id w:val="-810639550"/>
                <w:placeholder>
                  <w:docPart w:val="BAB3FE0CDA694EE794482305DFEA596D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6512BD">
                  <w:rPr>
                    <w:rFonts w:ascii="Microsoft YaHei" w:hAnsi="Microsoft YaHei"/>
                    <w:lang w:val="zh-CN" w:eastAsia="zh-CN" w:bidi="zh-CN"/>
                  </w:rPr>
                  <w:t>[收件人所在地的省/市/自治区，市/县邮政编码]</w:t>
                </w:r>
              </w:sdtContent>
            </w:sdt>
          </w:p>
        </w:tc>
      </w:tr>
      <w:tr w:rsidR="00176419" w:rsidRPr="006512BD" w14:paraId="1FC3EFE1" w14:textId="77777777" w:rsidTr="007F053E">
        <w:trPr>
          <w:jc w:val="center"/>
        </w:trPr>
        <w:tc>
          <w:tcPr>
            <w:tcW w:w="9350" w:type="dxa"/>
          </w:tcPr>
          <w:p w14:paraId="6163F35B" w14:textId="77777777" w:rsidR="00176419" w:rsidRPr="006512BD" w:rsidRDefault="00176419" w:rsidP="00176419">
            <w:pPr>
              <w:rPr>
                <w:rFonts w:ascii="Microsoft YaHei" w:hAnsi="Microsoft YaHei"/>
              </w:rPr>
            </w:pPr>
            <w:r w:rsidRPr="006512BD">
              <w:rPr>
                <w:rFonts w:ascii="Microsoft YaHei" w:hAnsi="Microsoft YaHei"/>
                <w:lang w:val="zh-CN" w:bidi="zh-CN"/>
              </w:rPr>
              <w:t>尊敬的</w:t>
            </w:r>
            <w:sdt>
              <w:sdtPr>
                <w:rPr>
                  <w:rFonts w:ascii="Microsoft YaHei" w:hAnsi="Microsoft YaHei"/>
                </w:rPr>
                <w:id w:val="-1913855449"/>
                <w:placeholder>
                  <w:docPart w:val="DBF221AE5E0B46A98105EEC7984F67B0"/>
                </w:placeholder>
                <w:temporary/>
                <w:showingPlcHdr/>
                <w15:appearance w15:val="hidden"/>
              </w:sdtPr>
              <w:sdtEndPr/>
              <w:sdtContent>
                <w:r w:rsidRPr="006512BD">
                  <w:rPr>
                    <w:rFonts w:ascii="Microsoft YaHei" w:hAnsi="Microsoft YaHei"/>
                    <w:lang w:val="zh-CN" w:bidi="zh-CN"/>
                  </w:rPr>
                  <w:t>[收件人姓名]</w:t>
                </w:r>
              </w:sdtContent>
            </w:sdt>
            <w:r w:rsidRPr="006512BD">
              <w:rPr>
                <w:rFonts w:ascii="Microsoft YaHei" w:hAnsi="Microsoft YaHei"/>
                <w:lang w:val="zh-CN" w:bidi="zh-CN"/>
              </w:rPr>
              <w:t>：</w:t>
            </w:r>
          </w:p>
          <w:sdt>
            <w:sdtPr>
              <w:rPr>
                <w:rFonts w:ascii="Microsoft YaHei" w:hAnsi="Microsoft YaHei"/>
              </w:rPr>
              <w:id w:val="-1896043186"/>
              <w:placeholder>
                <w:docPart w:val="1B7B3DF2BCEE47B09D76F5E42175F5D3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527BCCBD" w14:textId="4EDDD450" w:rsidR="00176419" w:rsidRPr="006512BD" w:rsidRDefault="00176419" w:rsidP="00176419">
                <w:pPr>
                  <w:rPr>
                    <w:rFonts w:ascii="Microsoft YaHei" w:hAnsi="Microsoft YaHei"/>
                    <w:color w:val="000000" w:themeColor="text1"/>
                  </w:rPr>
                </w:pP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贵公司是否在招聘[</w:t>
                </w:r>
                <w:r w:rsidRPr="006512BD">
                  <w:rPr>
                    <w:rStyle w:val="a2"/>
                    <w:rFonts w:ascii="Microsoft YaHei" w:hAnsi="Microsoft YaHei"/>
                    <w:color w:val="000000" w:themeColor="text1"/>
                    <w:lang w:val="zh-CN" w:bidi="zh-CN"/>
                  </w:rPr>
                  <w:t>职务]</w:t>
                </w: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，要求具备以下资格：</w:t>
                </w:r>
              </w:p>
              <w:p w14:paraId="726A50F7" w14:textId="77777777" w:rsidR="00176419" w:rsidRPr="006512BD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[</w:t>
                </w:r>
                <w:r w:rsidRPr="006512BD">
                  <w:rPr>
                    <w:rStyle w:val="a2"/>
                    <w:rFonts w:ascii="Microsoft YaHei" w:hAnsi="Microsoft YaHei"/>
                    <w:lang w:val="zh-CN" w:bidi="zh-CN"/>
                  </w:rPr>
                  <w:t>数字]</w:t>
                </w:r>
                <w:r w:rsidRPr="006512BD">
                  <w:rPr>
                    <w:rFonts w:ascii="Microsoft YaHei" w:hAnsi="Microsoft YaHei"/>
                    <w:lang w:val="zh-CN" w:bidi="zh-CN"/>
                  </w:rPr>
                  <w:t>年[</w:t>
                </w:r>
                <w:r w:rsidRPr="006512BD">
                  <w:rPr>
                    <w:rStyle w:val="a2"/>
                    <w:rFonts w:ascii="Microsoft YaHei" w:hAnsi="Microsoft YaHei"/>
                    <w:lang w:val="zh-CN" w:bidi="zh-CN"/>
                  </w:rPr>
                  <w:t>专业知识领域]</w:t>
                </w:r>
                <w:r w:rsidRPr="006512BD">
                  <w:rPr>
                    <w:rFonts w:ascii="Microsoft YaHei" w:hAnsi="Microsoft YaHei"/>
                    <w:lang w:val="zh-CN" w:bidi="zh-CN"/>
                  </w:rPr>
                  <w:t>的经验。</w:t>
                </w:r>
              </w:p>
              <w:p w14:paraId="73B0F98E" w14:textId="77777777" w:rsidR="00176419" w:rsidRPr="006512BD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了解[</w:t>
                </w:r>
                <w:r w:rsidRPr="006512BD">
                  <w:rPr>
                    <w:rStyle w:val="a2"/>
                    <w:rFonts w:ascii="Microsoft YaHei" w:hAnsi="Microsoft YaHei"/>
                    <w:lang w:val="zh-CN" w:bidi="zh-CN"/>
                  </w:rPr>
                  <w:t>行业或领域]</w:t>
                </w:r>
                <w:r w:rsidRPr="006512BD">
                  <w:rPr>
                    <w:rFonts w:ascii="Microsoft YaHei" w:hAnsi="Microsoft YaHei"/>
                    <w:lang w:val="zh-CN" w:bidi="zh-CN"/>
                  </w:rPr>
                  <w:t>的最新技术。</w:t>
                </w:r>
              </w:p>
              <w:p w14:paraId="6762B717" w14:textId="77777777" w:rsidR="00176419" w:rsidRPr="006512BD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[优秀的书面和口头沟通技能。]</w:t>
                </w:r>
              </w:p>
              <w:p w14:paraId="5116ECF5" w14:textId="77777777" w:rsidR="00176419" w:rsidRPr="006512BD" w:rsidRDefault="00176419" w:rsidP="00176419">
                <w:pPr>
                  <w:pStyle w:val="ListParagraph"/>
                  <w:numPr>
                    <w:ilvl w:val="0"/>
                    <w:numId w:val="2"/>
                  </w:num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[渴望学习和提高技能。]</w:t>
                </w:r>
              </w:p>
              <w:p w14:paraId="778D59A7" w14:textId="77777777" w:rsidR="00176419" w:rsidRPr="006512BD" w:rsidRDefault="00176419" w:rsidP="00176419">
                <w:pPr>
                  <w:rPr>
                    <w:rFonts w:ascii="Microsoft YaHei" w:hAnsi="Microsoft YaHei"/>
                    <w:color w:val="000000" w:themeColor="text1"/>
                  </w:rPr>
                </w:pP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如果是这样，本人毛遂自荐。请查阅随附的简历，查验本人是否符合所有这些条件等等。</w:t>
                </w:r>
              </w:p>
              <w:p w14:paraId="04B55608" w14:textId="77777777" w:rsidR="00176419" w:rsidRPr="006512BD" w:rsidRDefault="00176419" w:rsidP="00176419">
                <w:pPr>
                  <w:rPr>
                    <w:rFonts w:ascii="Microsoft YaHei" w:hAnsi="Microsoft YaHei"/>
                    <w:color w:val="000000" w:themeColor="text1"/>
                  </w:rPr>
                </w:pP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本人非常希望就各种机会与[</w:t>
                </w:r>
                <w:r w:rsidRPr="006512BD">
                  <w:rPr>
                    <w:rStyle w:val="a2"/>
                    <w:rFonts w:ascii="Microsoft YaHei" w:hAnsi="Microsoft YaHei"/>
                    <w:color w:val="000000" w:themeColor="text1"/>
                    <w:lang w:val="zh-CN" w:bidi="zh-CN"/>
                  </w:rPr>
                  <w:t>公司名称]</w:t>
                </w: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交谈。若要安排面试，请拨打本人[</w:t>
                </w:r>
                <w:r w:rsidRPr="006512BD">
                  <w:rPr>
                    <w:rStyle w:val="a2"/>
                    <w:rFonts w:ascii="Microsoft YaHei" w:hAnsi="Microsoft YaHei"/>
                    <w:color w:val="000000" w:themeColor="text1"/>
                    <w:lang w:val="zh-CN" w:bidi="zh-CN"/>
                  </w:rPr>
                  <w:t>电话]</w:t>
                </w: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。联系本人的最佳时间为以下时段：</w:t>
                </w:r>
                <w:r w:rsidRPr="006512BD">
                  <w:rPr>
                    <w:rStyle w:val="a2"/>
                    <w:rFonts w:ascii="Microsoft YaHei" w:hAnsi="Microsoft YaHei"/>
                    <w:color w:val="000000" w:themeColor="text1"/>
                    <w:lang w:val="zh-CN" w:bidi="zh-CN"/>
                  </w:rPr>
                  <w:t>[最早时间]</w:t>
                </w: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至</w:t>
                </w:r>
                <w:r w:rsidRPr="006512BD">
                  <w:rPr>
                    <w:rStyle w:val="a2"/>
                    <w:rFonts w:ascii="Microsoft YaHei" w:hAnsi="Microsoft YaHei"/>
                    <w:color w:val="000000" w:themeColor="text1"/>
                    <w:lang w:val="zh-CN" w:bidi="zh-CN"/>
                  </w:rPr>
                  <w:t>[最晚时间]</w:t>
                </w: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，但可以随时给我语音留言，本人将会回电。</w:t>
                </w:r>
              </w:p>
              <w:p w14:paraId="01A7962E" w14:textId="77777777" w:rsidR="00176419" w:rsidRPr="006512BD" w:rsidRDefault="00176419" w:rsidP="00176419">
                <w:p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color w:val="000000" w:themeColor="text1"/>
                    <w:lang w:val="zh-CN" w:bidi="zh-CN"/>
                  </w:rPr>
                  <w:t>感谢贵公司抽出宝贵时间查看本人简历。本人期待与贵公司交谈。</w:t>
                </w:r>
              </w:p>
            </w:sdtContent>
          </w:sdt>
          <w:p w14:paraId="387AE354" w14:textId="77777777" w:rsidR="00176419" w:rsidRPr="006512BD" w:rsidRDefault="00176419" w:rsidP="00176419">
            <w:pPr>
              <w:rPr>
                <w:rFonts w:ascii="Microsoft YaHei" w:hAnsi="Microsoft YaHei"/>
              </w:rPr>
            </w:pPr>
          </w:p>
          <w:p w14:paraId="5D6FCF4D" w14:textId="77777777" w:rsidR="00176419" w:rsidRPr="006512BD" w:rsidRDefault="00176419" w:rsidP="00176419">
            <w:pPr>
              <w:rPr>
                <w:rFonts w:ascii="Microsoft YaHei" w:hAnsi="Microsoft YaHei"/>
              </w:rPr>
            </w:pPr>
            <w:r w:rsidRPr="006512BD">
              <w:rPr>
                <w:rFonts w:ascii="Microsoft YaHei" w:hAnsi="Microsoft YaHei"/>
                <w:lang w:val="zh-CN" w:bidi="zh-CN"/>
              </w:rPr>
              <w:t>此致，</w:t>
            </w:r>
          </w:p>
          <w:p w14:paraId="2570A93F" w14:textId="77777777" w:rsidR="00176419" w:rsidRPr="006512BD" w:rsidRDefault="00176419" w:rsidP="00176419">
            <w:pPr>
              <w:rPr>
                <w:rFonts w:ascii="Microsoft YaHei" w:hAnsi="Microsoft YaHei"/>
              </w:rPr>
            </w:pPr>
          </w:p>
          <w:sdt>
            <w:sdtPr>
              <w:rPr>
                <w:rFonts w:ascii="Microsoft YaHei" w:hAnsi="Microsoft YaHei"/>
              </w:rPr>
              <w:id w:val="387619515"/>
              <w:placeholder>
                <w:docPart w:val="6820005DBC4E4888A7C9CFE5C5BE8422"/>
              </w:placeholder>
              <w:temporary/>
              <w:showingPlcHdr/>
              <w15:appearance w15:val="hidden"/>
            </w:sdtPr>
            <w:sdtEndPr/>
            <w:sdtContent>
              <w:p w14:paraId="6E199B6B" w14:textId="77777777" w:rsidR="00176419" w:rsidRPr="006512BD" w:rsidRDefault="00176419" w:rsidP="00176419">
                <w:p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[你的姓名]</w:t>
                </w:r>
              </w:p>
            </w:sdtContent>
          </w:sdt>
          <w:p w14:paraId="676C474A" w14:textId="77777777" w:rsidR="00176419" w:rsidRPr="006512BD" w:rsidRDefault="00176419" w:rsidP="00176419">
            <w:pPr>
              <w:rPr>
                <w:rFonts w:ascii="Microsoft YaHei" w:hAnsi="Microsoft YaHei"/>
              </w:rPr>
            </w:pPr>
          </w:p>
          <w:sdt>
            <w:sdtPr>
              <w:rPr>
                <w:rFonts w:ascii="Microsoft YaHei" w:hAnsi="Microsoft YaHei"/>
              </w:rPr>
              <w:id w:val="1417443802"/>
              <w:placeholder>
                <w:docPart w:val="CE67A1761CF74591AFE01EC24C6A7A12"/>
              </w:placeholder>
              <w:temporary/>
              <w:showingPlcHdr/>
              <w15:appearance w15:val="hidden"/>
            </w:sdtPr>
            <w:sdtEndPr/>
            <w:sdtContent>
              <w:p w14:paraId="6C2342BB" w14:textId="5FC8474A" w:rsidR="00176419" w:rsidRPr="006512BD" w:rsidRDefault="00176419" w:rsidP="00176419">
                <w:pPr>
                  <w:rPr>
                    <w:rFonts w:ascii="Microsoft YaHei" w:hAnsi="Microsoft YaHei"/>
                  </w:rPr>
                </w:pPr>
                <w:r w:rsidRPr="006512BD">
                  <w:rPr>
                    <w:rFonts w:ascii="Microsoft YaHei" w:hAnsi="Microsoft YaHei"/>
                    <w:lang w:val="zh-CN" w:bidi="zh-CN"/>
                  </w:rPr>
                  <w:t>附件</w:t>
                </w:r>
              </w:p>
            </w:sdtContent>
          </w:sdt>
        </w:tc>
      </w:tr>
    </w:tbl>
    <w:p w14:paraId="33A192F6" w14:textId="2C6463A2" w:rsidR="00BA3253" w:rsidRPr="006512BD" w:rsidRDefault="00BA3253">
      <w:pPr>
        <w:rPr>
          <w:rFonts w:ascii="Microsoft YaHei" w:hAnsi="Microsoft YaHei"/>
        </w:rPr>
      </w:pP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直接连接符​​ 45" descr="装饰元素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394312" id="直接连接符​​ 45" o:spid="_x0000_s1026" alt="装饰元素" style="position:absolute;left:0;text-align:lef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直接连接符​​ 45" descr="装饰元素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C0F3BA" id="直接连接符​​ 45" o:spid="_x0000_s1026" alt="装饰元素" style="position:absolute;left:0;text-align:lef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文本框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Microsoft YaHei" w:hAnsi="Microsoft YaHei"/>
                              </w:rPr>
                              <w:id w:val="-712114786"/>
                              <w:placeholder>
                                <w:docPart w:val="65C76CFB430B4A889077558EB3260A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E16EC6C" w14:textId="3F09A641" w:rsidR="00BA3253" w:rsidRPr="008356B3" w:rsidRDefault="00176419" w:rsidP="00176419">
                                <w:pPr>
                                  <w:pStyle w:val="Subtitle"/>
                                  <w:rPr>
                                    <w:rFonts w:ascii="Microsoft YaHei" w:hAnsi="Microsoft YaHei"/>
                                  </w:rPr>
                                </w:pPr>
                                <w:r w:rsidRPr="008356B3">
                                  <w:rPr>
                                    <w:rFonts w:ascii="Microsoft YaHei" w:hAnsi="Microsoft YaHei"/>
                                    <w:lang w:val="zh-CN" w:bidi="zh-CN"/>
                                  </w:rPr>
                                  <w:t>[职务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文本框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" filled="f" stroked="f">
                <v:textbox style="mso-fit-shape-to-text:t" inset="0,0,0,0">
                  <w:txbxContent>
                    <w:sdt>
                      <w:sdtPr>
                        <w:rPr>
                          <w:rFonts w:ascii="Microsoft YaHei" w:hAnsi="Microsoft YaHei"/>
                        </w:rPr>
                        <w:id w:val="-712114786"/>
                        <w:placeholder>
                          <w:docPart w:val="65C76CFB430B4A889077558EB3260AD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E16EC6C" w14:textId="3F09A641" w:rsidR="00BA3253" w:rsidRPr="008356B3" w:rsidRDefault="00176419" w:rsidP="00176419">
                          <w:pPr>
                            <w:pStyle w:val="Subtitle"/>
                            <w:rPr>
                              <w:rFonts w:ascii="Microsoft YaHei" w:hAnsi="Microsoft YaHei"/>
                            </w:rPr>
                          </w:pPr>
                          <w:r w:rsidRPr="008356B3">
                            <w:rPr>
                              <w:rFonts w:ascii="Microsoft YaHei" w:hAnsi="Microsoft YaHei"/>
                              <w:lang w:val="zh-CN" w:bidi="zh-CN"/>
                            </w:rPr>
                            <w:t>[职务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文本框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Microsoft YaHei" w:hAnsi="Microsoft YaHei"/>
                              </w:r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2B4AC84" w14:textId="5A12446E" w:rsidR="00BA3253" w:rsidRPr="0006022F" w:rsidRDefault="00176419" w:rsidP="00176419">
                                <w:pPr>
                                  <w:pStyle w:val="a"/>
                                  <w:rPr>
                                    <w:rFonts w:ascii="Microsoft YaHei" w:hAnsi="Microsoft YaHei"/>
                                  </w:rPr>
                                </w:pPr>
                                <w:r w:rsidRPr="0006022F">
                                  <w:rPr>
                                    <w:rFonts w:ascii="Microsoft YaHei" w:hAnsi="Microsoft YaHei"/>
                                    <w:lang w:val="zh-CN" w:bidi="zh-CN"/>
                                  </w:rPr>
                                  <w:t>[你的电子邮件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文本框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" filled="f" stroked="f">
                <v:textbox style="mso-fit-shape-to-text:t" inset="0,0,0,0">
                  <w:txbxContent>
                    <w:sdt>
                      <w:sdtPr>
                        <w:rPr>
                          <w:rFonts w:ascii="Microsoft YaHei" w:hAnsi="Microsoft YaHei"/>
                        </w:r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2B4AC84" w14:textId="5A12446E" w:rsidR="00BA3253" w:rsidRPr="0006022F" w:rsidRDefault="00176419" w:rsidP="00176419">
                          <w:pPr>
                            <w:pStyle w:val="a"/>
                            <w:rPr>
                              <w:rFonts w:ascii="Microsoft YaHei" w:hAnsi="Microsoft YaHei"/>
                            </w:rPr>
                          </w:pPr>
                          <w:r w:rsidRPr="0006022F">
                            <w:rPr>
                              <w:rFonts w:ascii="Microsoft YaHei" w:hAnsi="Microsoft YaHei"/>
                              <w:lang w:val="zh-CN" w:bidi="zh-CN"/>
                            </w:rPr>
                            <w:t>[你的电子邮件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文本框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Microsoft YaHei" w:hAnsi="Microsoft YaHei"/>
                              </w:r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1EC249" w14:textId="7D4C46D3" w:rsidR="00BA3253" w:rsidRPr="0006022F" w:rsidRDefault="00176419" w:rsidP="00176419">
                                <w:pPr>
                                  <w:pStyle w:val="a"/>
                                  <w:rPr>
                                    <w:rFonts w:ascii="Microsoft YaHei" w:hAnsi="Microsoft YaHei"/>
                                  </w:rPr>
                                </w:pPr>
                                <w:r w:rsidRPr="0006022F">
                                  <w:rPr>
                                    <w:rFonts w:ascii="Microsoft YaHei" w:hAnsi="Microsoft YaHei"/>
                                    <w:lang w:val="zh-CN" w:bidi="zh-CN"/>
                                  </w:rPr>
                                  <w:t>[你的电话号码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文本框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" filled="f" stroked="f">
                <v:textbox style="mso-fit-shape-to-text:t" inset="0,0,0,0">
                  <w:txbxContent>
                    <w:sdt>
                      <w:sdtPr>
                        <w:rPr>
                          <w:rFonts w:ascii="Microsoft YaHei" w:hAnsi="Microsoft YaHei"/>
                        </w:r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51EC249" w14:textId="7D4C46D3" w:rsidR="00BA3253" w:rsidRPr="0006022F" w:rsidRDefault="00176419" w:rsidP="00176419">
                          <w:pPr>
                            <w:pStyle w:val="a"/>
                            <w:rPr>
                              <w:rFonts w:ascii="Microsoft YaHei" w:hAnsi="Microsoft YaHei"/>
                            </w:rPr>
                          </w:pPr>
                          <w:r w:rsidRPr="0006022F">
                            <w:rPr>
                              <w:rFonts w:ascii="Microsoft YaHei" w:hAnsi="Microsoft YaHei"/>
                              <w:lang w:val="zh-CN" w:bidi="zh-CN"/>
                            </w:rPr>
                            <w:t>[你的电话号码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文本框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Microsoft YaHei" w:hAnsi="Microsoft YaHei"/>
                              </w:rPr>
                              <w:id w:val="-1529405660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AC66F0D" w14:textId="19F66084" w:rsidR="00BA3253" w:rsidRPr="0006022F" w:rsidRDefault="00176419" w:rsidP="00176419">
                                <w:pPr>
                                  <w:pStyle w:val="a"/>
                                  <w:rPr>
                                    <w:rFonts w:ascii="Microsoft YaHei" w:hAnsi="Microsoft YaHei"/>
                                  </w:rPr>
                                </w:pPr>
                                <w:r w:rsidRPr="0006022F">
                                  <w:rPr>
                                    <w:rFonts w:ascii="Microsoft YaHei" w:hAnsi="Microsoft YaHei"/>
                                    <w:lang w:val="zh-CN" w:bidi="zh-CN"/>
                                  </w:rPr>
                                  <w:t>[LinkedIn 个人资料或 Web 链接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文本框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" filled="f" stroked="f">
                <v:textbox style="mso-fit-shape-to-text:t" inset="0,0,0,0">
                  <w:txbxContent>
                    <w:sdt>
                      <w:sdtPr>
                        <w:rPr>
                          <w:rFonts w:ascii="Microsoft YaHei" w:hAnsi="Microsoft YaHei"/>
                        </w:rPr>
                        <w:id w:val="-1529405660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6AC66F0D" w14:textId="19F66084" w:rsidR="00BA3253" w:rsidRPr="0006022F" w:rsidRDefault="00176419" w:rsidP="00176419">
                          <w:pPr>
                            <w:pStyle w:val="a"/>
                            <w:rPr>
                              <w:rFonts w:ascii="Microsoft YaHei" w:hAnsi="Microsoft YaHei"/>
                            </w:rPr>
                          </w:pPr>
                          <w:r w:rsidRPr="0006022F">
                            <w:rPr>
                              <w:rFonts w:ascii="Microsoft YaHei" w:hAnsi="Microsoft YaHei"/>
                              <w:lang w:val="zh-CN" w:bidi="zh-CN"/>
                            </w:rPr>
                            <w:t>[LinkedIn 个人资料或 Web 链接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w:drawing>
          <wp:anchor distT="0" distB="0" distL="114300" distR="114300" simplePos="0" relativeHeight="251660288" behindDoc="0" locked="0" layoutInCell="1" allowOverlap="1" wp14:anchorId="3D5CD35B" wp14:editId="487D92B8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图形 23" descr="电话图标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形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512BD">
        <w:rPr>
          <w:rFonts w:ascii="Microsoft YaHei" w:hAnsi="Microsoft YaHei"/>
          <w:noProof/>
          <w:lang w:val="zh-CN" w:bidi="zh-CN"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图形 27" descr="At 符号图标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形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512BD">
        <w:rPr>
          <w:rFonts w:ascii="Microsoft YaHei" w:hAnsi="Microsoft YaHei"/>
          <w:noProof/>
          <w:lang w:val="zh-CN" w:bidi="zh-CN"/>
        </w:rPr>
        <w:drawing>
          <wp:anchor distT="0" distB="0" distL="114300" distR="114300" simplePos="0" relativeHeight="251662336" behindDoc="0" locked="0" layoutInCell="1" allowOverlap="1" wp14:anchorId="05A586BB" wp14:editId="0420A1B1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图形 29" descr="Web 图标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形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文本框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inorEastAsia" w:eastAsiaTheme="minorEastAsia" w:hAnsiTheme="minorEastAsia"/>
                              </w:r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C89FB05" w14:textId="0CB4189F" w:rsidR="00BA3253" w:rsidRPr="0006022F" w:rsidRDefault="00176419" w:rsidP="00176419">
                                <w:pPr>
                                  <w:pStyle w:val="Title"/>
                                  <w:rPr>
                                    <w:rFonts w:asciiTheme="minorEastAsia" w:eastAsiaTheme="minorEastAsia" w:hAnsiTheme="minorEastAsia"/>
                                  </w:rPr>
                                </w:pPr>
                                <w:r w:rsidRPr="0006022F">
                                  <w:rPr>
                                    <w:rFonts w:asciiTheme="minorEastAsia" w:eastAsiaTheme="minorEastAsia" w:hAnsiTheme="minorEastAsia"/>
                                    <w:lang w:val="zh-CN" w:bidi="zh-CN"/>
                                  </w:rPr>
                                  <w:t>[名字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文本框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" filled="f" stroked="f">
                <v:textbox style="mso-fit-shape-to-text:t" inset="0,0,0,0">
                  <w:txbxContent>
                    <w:sdt>
                      <w:sdtPr>
                        <w:rPr>
                          <w:rFonts w:asciiTheme="minorEastAsia" w:eastAsiaTheme="minorEastAsia" w:hAnsiTheme="minorEastAsia"/>
                        </w:r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C89FB05" w14:textId="0CB4189F" w:rsidR="00BA3253" w:rsidRPr="0006022F" w:rsidRDefault="00176419" w:rsidP="00176419">
                          <w:pPr>
                            <w:pStyle w:val="Title"/>
                            <w:rPr>
                              <w:rFonts w:asciiTheme="minorEastAsia" w:eastAsiaTheme="minorEastAsia" w:hAnsiTheme="minorEastAsia"/>
                            </w:rPr>
                          </w:pPr>
                          <w:r w:rsidRPr="0006022F">
                            <w:rPr>
                              <w:rFonts w:asciiTheme="minorEastAsia" w:eastAsiaTheme="minorEastAsia" w:hAnsiTheme="minorEastAsia"/>
                              <w:lang w:val="zh-CN" w:bidi="zh-CN"/>
                            </w:rPr>
                            <w:t>[名字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6512BD">
        <w:rPr>
          <w:rFonts w:ascii="Microsoft YaHei" w:hAnsi="Microsoft YaHei"/>
          <w:noProof/>
          <w:lang w:val="zh-CN" w:bidi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文本框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inorEastAsia" w:eastAsiaTheme="minorEastAsia" w:hAnsiTheme="minorEastAsia"/>
                              </w:r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F074B7D" w14:textId="0FB4EAFA" w:rsidR="00BA3253" w:rsidRPr="0006022F" w:rsidRDefault="00176419" w:rsidP="00176419">
                                <w:pPr>
                                  <w:pStyle w:val="Title"/>
                                  <w:rPr>
                                    <w:rFonts w:asciiTheme="minorEastAsia" w:eastAsiaTheme="minorEastAsia" w:hAnsiTheme="minorEastAsia"/>
                                  </w:rPr>
                                </w:pPr>
                                <w:r w:rsidRPr="0006022F">
                                  <w:rPr>
                                    <w:rFonts w:asciiTheme="minorEastAsia" w:eastAsiaTheme="minorEastAsia" w:hAnsiTheme="minorEastAsia"/>
                                    <w:lang w:val="zh-CN" w:bidi="zh-CN"/>
                                  </w:rPr>
                                  <w:t>[姓氏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文本框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" filled="f" stroked="f">
                <v:textbox style="mso-fit-shape-to-text:t" inset="0,0,0,0">
                  <w:txbxContent>
                    <w:sdt>
                      <w:sdtPr>
                        <w:rPr>
                          <w:rFonts w:asciiTheme="minorEastAsia" w:eastAsiaTheme="minorEastAsia" w:hAnsiTheme="minorEastAsia"/>
                        </w:r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F074B7D" w14:textId="0FB4EAFA" w:rsidR="00BA3253" w:rsidRPr="0006022F" w:rsidRDefault="00176419" w:rsidP="00176419">
                          <w:pPr>
                            <w:pStyle w:val="Title"/>
                            <w:rPr>
                              <w:rFonts w:asciiTheme="minorEastAsia" w:eastAsiaTheme="minorEastAsia" w:hAnsiTheme="minorEastAsia"/>
                            </w:rPr>
                          </w:pPr>
                          <w:r w:rsidRPr="0006022F">
                            <w:rPr>
                              <w:rFonts w:asciiTheme="minorEastAsia" w:eastAsiaTheme="minorEastAsia" w:hAnsiTheme="minorEastAsia"/>
                              <w:lang w:val="zh-CN" w:bidi="zh-CN"/>
                            </w:rPr>
                            <w:t>[姓氏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RPr="006512BD" w:rsidSect="001F6CDA">
      <w:headerReference w:type="default" r:id="rId17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27E9F" w14:textId="77777777" w:rsidR="008D7DD3" w:rsidRDefault="008D7DD3" w:rsidP="00BA3253">
      <w:pPr>
        <w:spacing w:after="0" w:line="240" w:lineRule="auto"/>
      </w:pPr>
      <w:r>
        <w:separator/>
      </w:r>
    </w:p>
  </w:endnote>
  <w:endnote w:type="continuationSeparator" w:id="0">
    <w:p w14:paraId="1E7F6A7B" w14:textId="77777777" w:rsidR="008D7DD3" w:rsidRDefault="008D7DD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5DC33" w14:textId="77777777" w:rsidR="008D7DD3" w:rsidRDefault="008D7DD3" w:rsidP="00BA3253">
      <w:pPr>
        <w:spacing w:after="0" w:line="240" w:lineRule="auto"/>
      </w:pPr>
      <w:r>
        <w:separator/>
      </w:r>
    </w:p>
  </w:footnote>
  <w:footnote w:type="continuationSeparator" w:id="0">
    <w:p w14:paraId="2EFAEA57" w14:textId="77777777" w:rsidR="008D7DD3" w:rsidRDefault="008D7DD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D68C0" w14:textId="77777777" w:rsidR="00BA3253" w:rsidRDefault="00BA3253">
    <w:pPr>
      <w:pStyle w:val="Header"/>
    </w:pPr>
    <w:r w:rsidRPr="00BA3253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组 5" descr="装饰元素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长方形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长方形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长方形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长方形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长方形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长方形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长方形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长方形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38E97CA3" id="组 5" o:spid="_x0000_s1026" alt="装饰元素" style="position:absolute;left:0;text-align:left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">
              <v:rect id="长方形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长方形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长方形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长方形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长方形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长方形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长方形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长方形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06022F"/>
    <w:rsid w:val="00176419"/>
    <w:rsid w:val="001F6CDA"/>
    <w:rsid w:val="0024595B"/>
    <w:rsid w:val="002C11C9"/>
    <w:rsid w:val="0045614D"/>
    <w:rsid w:val="005B30F3"/>
    <w:rsid w:val="006512BD"/>
    <w:rsid w:val="00662ADC"/>
    <w:rsid w:val="00696538"/>
    <w:rsid w:val="007F053E"/>
    <w:rsid w:val="008356B3"/>
    <w:rsid w:val="008D7DD3"/>
    <w:rsid w:val="008F2E01"/>
    <w:rsid w:val="009A1903"/>
    <w:rsid w:val="00B56A80"/>
    <w:rsid w:val="00BA3253"/>
    <w:rsid w:val="00C55968"/>
    <w:rsid w:val="00CD1D13"/>
    <w:rsid w:val="00CD5B1D"/>
    <w:rsid w:val="00D43864"/>
    <w:rsid w:val="00D743AA"/>
    <w:rsid w:val="00EC7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22F"/>
    <w:pPr>
      <w:spacing w:line="216" w:lineRule="auto"/>
    </w:pPr>
    <w:rPr>
      <w:rFonts w:eastAsia="Microsoft YaHe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6022F"/>
    <w:pPr>
      <w:spacing w:line="240" w:lineRule="auto"/>
      <w:ind w:left="720"/>
      <w:contextualSpacing/>
    </w:pPr>
    <w:rPr>
      <w:rFonts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D743AA"/>
    <w:pPr>
      <w:spacing w:before="0" w:beforeAutospacing="0" w:after="0" w:afterAutospacing="0" w:line="700" w:lineRule="exact"/>
    </w:pPr>
    <w:rPr>
      <w:rFonts w:asciiTheme="majorHAnsi" w:eastAsia="SimSun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D743AA"/>
    <w:rPr>
      <w:rFonts w:asciiTheme="majorHAnsi" w:eastAsia="SimSun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a">
    <w:name w:val="联系人信息"/>
    <w:basedOn w:val="NormalWeb"/>
    <w:qFormat/>
    <w:rsid w:val="008356B3"/>
    <w:pPr>
      <w:spacing w:before="0" w:beforeAutospacing="0" w:after="0" w:afterAutospacing="0"/>
    </w:pPr>
    <w:rPr>
      <w:rFonts w:asciiTheme="minorHAnsi" w:eastAsia="Microsoft YaHei" w:hAnsiTheme="minorHAnsi" w:cstheme="minorBidi"/>
      <w:color w:val="000000" w:themeColor="text1"/>
      <w:kern w:val="24"/>
      <w:sz w:val="18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06022F"/>
    <w:pPr>
      <w:spacing w:before="0" w:beforeAutospacing="0" w:after="0" w:afterAutospacing="0"/>
    </w:pPr>
    <w:rPr>
      <w:rFonts w:ascii="Gill Sans MT" w:eastAsia="Microsoft YaHei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06022F"/>
    <w:rPr>
      <w:rFonts w:ascii="Gill Sans MT" w:eastAsia="Microsoft YaHei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地址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1">
    <w:name w:val="收件人信息"/>
    <w:basedOn w:val="a0"/>
    <w:qFormat/>
    <w:rsid w:val="0006022F"/>
    <w:pPr>
      <w:spacing w:line="216" w:lineRule="auto"/>
      <w:ind w:right="0"/>
      <w:jc w:val="right"/>
    </w:pPr>
    <w:rPr>
      <w:rFonts w:eastAsia="Microsoft YaHei"/>
      <w:color w:val="auto"/>
    </w:rPr>
  </w:style>
  <w:style w:type="character" w:customStyle="1" w:styleId="a2">
    <w:name w:val="灰色文本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76CFB430B4A889077558EB3260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75229-485B-4028-BE66-1D288A6CCC87}"/>
      </w:docPartPr>
      <w:docPartBody>
        <w:p w:rsidR="00EF73D6" w:rsidRDefault="00B44867"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职务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ACB78C3B97B64EA9A2D1C4F07E2B4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409B9-8940-4791-AA94-E69BDC2948B4}"/>
      </w:docPartPr>
      <w:docPartBody>
        <w:p w:rsidR="00EF73D6" w:rsidRDefault="00B44867" w:rsidP="00B44867">
          <w:pPr>
            <w:pStyle w:val="ACB78C3B97B64EA9A2D1C4F07E2B4A7C"/>
          </w:pPr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收件人姓名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3C234B89B4994941BB6A6B2C90462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75E7-6DC8-41F2-8469-FA129FF02C53}"/>
      </w:docPartPr>
      <w:docPartBody>
        <w:p w:rsidR="00EF73D6" w:rsidRDefault="00B44867" w:rsidP="00B44867">
          <w:pPr>
            <w:pStyle w:val="3C234B89B4994941BB6A6B2C9046294C"/>
          </w:pPr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职务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B104664878B245E5902352049E60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659C5-46BC-4836-BA32-6C48DA2479A1}"/>
      </w:docPartPr>
      <w:docPartBody>
        <w:p w:rsidR="00EF73D6" w:rsidRDefault="00B44867" w:rsidP="00B44867">
          <w:pPr>
            <w:pStyle w:val="B104664878B245E5902352049E60FED0"/>
          </w:pPr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公司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8C87926E7AB0468382132A7EB9603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3B1B3-2949-4DEB-A9C4-F3E5F0AE7AB6}"/>
      </w:docPartPr>
      <w:docPartBody>
        <w:p w:rsidR="00EF73D6" w:rsidRDefault="00B44867" w:rsidP="00B44867">
          <w:pPr>
            <w:pStyle w:val="8C87926E7AB0468382132A7EB96031EA"/>
          </w:pPr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收件人所在地的街道地址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BAB3FE0CDA694EE794482305DFEA5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A3E47-3525-49A4-BA36-D8AFC7C8FF43}"/>
      </w:docPartPr>
      <w:docPartBody>
        <w:p w:rsidR="00EF73D6" w:rsidRDefault="00B44867" w:rsidP="00B44867">
          <w:pPr>
            <w:pStyle w:val="BAB3FE0CDA694EE794482305DFEA596D"/>
          </w:pPr>
          <w:r w:rsidRPr="00176419">
            <w:rPr>
              <w:lang w:val="zh-CN" w:bidi="zh-CN"/>
            </w:rPr>
            <w:t>[</w:t>
          </w:r>
          <w:r w:rsidRPr="00176419">
            <w:rPr>
              <w:lang w:val="zh-CN" w:bidi="zh-CN"/>
            </w:rPr>
            <w:t>收件人所在地的省</w:t>
          </w:r>
          <w:r w:rsidRPr="00176419">
            <w:rPr>
              <w:lang w:val="zh-CN" w:bidi="zh-CN"/>
            </w:rPr>
            <w:t>/</w:t>
          </w:r>
          <w:r w:rsidRPr="00176419">
            <w:rPr>
              <w:lang w:val="zh-CN" w:bidi="zh-CN"/>
            </w:rPr>
            <w:t>市</w:t>
          </w:r>
          <w:r w:rsidRPr="00176419">
            <w:rPr>
              <w:lang w:val="zh-CN" w:bidi="zh-CN"/>
            </w:rPr>
            <w:t>/</w:t>
          </w:r>
          <w:r w:rsidRPr="00176419">
            <w:rPr>
              <w:lang w:val="zh-CN" w:bidi="zh-CN"/>
            </w:rPr>
            <w:t>自治区，市</w:t>
          </w:r>
          <w:r w:rsidRPr="00176419">
            <w:rPr>
              <w:lang w:val="zh-CN" w:bidi="zh-CN"/>
            </w:rPr>
            <w:t>/</w:t>
          </w:r>
          <w:r w:rsidRPr="00176419">
            <w:rPr>
              <w:lang w:val="zh-CN" w:bidi="zh-CN"/>
            </w:rPr>
            <w:t>县邮政编码</w:t>
          </w:r>
          <w:r w:rsidRPr="00176419">
            <w:rPr>
              <w:lang w:val="zh-CN" w:bidi="zh-CN"/>
            </w:rPr>
            <w:t>]</w:t>
          </w:r>
        </w:p>
      </w:docPartBody>
    </w:docPart>
    <w:docPart>
      <w:docPartPr>
        <w:name w:val="DBF221AE5E0B46A98105EEC7984F6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FCD18-2910-4A84-951E-4DAB278726E2}"/>
      </w:docPartPr>
      <w:docPartBody>
        <w:p w:rsidR="00EF73D6" w:rsidRDefault="00B44867" w:rsidP="00B44867">
          <w:pPr>
            <w:pStyle w:val="DBF221AE5E0B46A98105EEC7984F67B0"/>
          </w:pPr>
          <w:r w:rsidRPr="00BF09B3">
            <w:rPr>
              <w:lang w:val="zh-CN" w:bidi="zh-CN"/>
            </w:rPr>
            <w:t>[</w:t>
          </w:r>
          <w:r w:rsidRPr="00BF09B3">
            <w:rPr>
              <w:lang w:val="zh-CN" w:bidi="zh-CN"/>
            </w:rPr>
            <w:t>收件人姓名</w:t>
          </w:r>
          <w:r w:rsidRPr="00BF09B3">
            <w:rPr>
              <w:lang w:val="zh-CN" w:bidi="zh-CN"/>
            </w:rPr>
            <w:t>]</w:t>
          </w:r>
        </w:p>
      </w:docPartBody>
    </w:docPart>
    <w:docPart>
      <w:docPartPr>
        <w:name w:val="1B7B3DF2BCEE47B09D76F5E42175F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FF57C-283D-408A-8183-1EC99262B12B}"/>
      </w:docPartPr>
      <w:docPartBody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zh-CN" w:bidi="zh-CN"/>
            </w:rPr>
            <w:t>贵公司是否在招聘</w:t>
          </w:r>
          <w:r w:rsidRPr="00296009">
            <w:rPr>
              <w:color w:val="000000" w:themeColor="text1"/>
              <w:lang w:val="zh-CN" w:bidi="zh-CN"/>
            </w:rPr>
            <w:t>[</w:t>
          </w:r>
          <w:r w:rsidRPr="00296009">
            <w:rPr>
              <w:rStyle w:val="Greytext"/>
              <w:color w:val="000000" w:themeColor="text1"/>
              <w:lang w:val="zh-CN" w:bidi="zh-CN"/>
            </w:rPr>
            <w:t>职务</w:t>
          </w:r>
          <w:r w:rsidRPr="00296009">
            <w:rPr>
              <w:rStyle w:val="Greytext"/>
              <w:color w:val="000000" w:themeColor="text1"/>
              <w:lang w:val="zh-CN" w:bidi="zh-CN"/>
            </w:rPr>
            <w:t>]</w:t>
          </w:r>
          <w:r w:rsidRPr="00296009">
            <w:rPr>
              <w:color w:val="000000" w:themeColor="text1"/>
              <w:lang w:val="zh-CN" w:bidi="zh-CN"/>
            </w:rPr>
            <w:t>，要求具备以下资格：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rPr>
              <w:lang w:val="zh-CN" w:bidi="zh-CN"/>
            </w:rPr>
            <w:t>[</w:t>
          </w:r>
          <w:r w:rsidRPr="000629D5">
            <w:rPr>
              <w:rStyle w:val="Greytext"/>
              <w:lang w:val="zh-CN" w:bidi="zh-CN"/>
            </w:rPr>
            <w:t>数字</w:t>
          </w:r>
          <w:r w:rsidRPr="000629D5">
            <w:rPr>
              <w:rStyle w:val="Greytext"/>
              <w:lang w:val="zh-CN" w:bidi="zh-CN"/>
            </w:rPr>
            <w:t>]</w:t>
          </w:r>
          <w:r w:rsidRPr="000629D5">
            <w:rPr>
              <w:lang w:val="zh-CN" w:bidi="zh-CN"/>
            </w:rPr>
            <w:t>年</w:t>
          </w:r>
          <w:r w:rsidRPr="000629D5">
            <w:rPr>
              <w:lang w:val="zh-CN" w:bidi="zh-CN"/>
            </w:rPr>
            <w:t>[</w:t>
          </w:r>
          <w:r w:rsidRPr="000629D5">
            <w:rPr>
              <w:rStyle w:val="Greytext"/>
              <w:lang w:val="zh-CN" w:bidi="zh-CN"/>
            </w:rPr>
            <w:t>专业知识领域</w:t>
          </w:r>
          <w:r w:rsidRPr="000629D5">
            <w:rPr>
              <w:rStyle w:val="Greytext"/>
              <w:lang w:val="zh-CN" w:bidi="zh-CN"/>
            </w:rPr>
            <w:t>]</w:t>
          </w:r>
          <w:r w:rsidRPr="000629D5">
            <w:rPr>
              <w:lang w:val="zh-CN" w:bidi="zh-CN"/>
            </w:rPr>
            <w:t>的经验。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rPr>
              <w:lang w:val="zh-CN" w:bidi="zh-CN"/>
            </w:rPr>
            <w:t>了解</w:t>
          </w:r>
          <w:r w:rsidRPr="000629D5">
            <w:rPr>
              <w:lang w:val="zh-CN" w:bidi="zh-CN"/>
            </w:rPr>
            <w:t>[</w:t>
          </w:r>
          <w:r w:rsidRPr="000629D5">
            <w:rPr>
              <w:rStyle w:val="Greytext"/>
              <w:lang w:val="zh-CN" w:bidi="zh-CN"/>
            </w:rPr>
            <w:t>行业或领域</w:t>
          </w:r>
          <w:r w:rsidRPr="000629D5">
            <w:rPr>
              <w:rStyle w:val="Greytext"/>
              <w:lang w:val="zh-CN" w:bidi="zh-CN"/>
            </w:rPr>
            <w:t>]</w:t>
          </w:r>
          <w:r w:rsidRPr="000629D5">
            <w:rPr>
              <w:lang w:val="zh-CN" w:bidi="zh-CN"/>
            </w:rPr>
            <w:t>的最新技术。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rPr>
              <w:lang w:val="zh-CN" w:bidi="zh-CN"/>
            </w:rPr>
            <w:t>[</w:t>
          </w:r>
          <w:r w:rsidRPr="000629D5">
            <w:rPr>
              <w:lang w:val="zh-CN" w:bidi="zh-CN"/>
            </w:rPr>
            <w:t>优秀的书面和口头沟通技能。</w:t>
          </w:r>
          <w:r w:rsidRPr="000629D5">
            <w:rPr>
              <w:lang w:val="zh-CN" w:bidi="zh-CN"/>
            </w:rPr>
            <w:t>]</w:t>
          </w:r>
        </w:p>
        <w:p w:rsidR="00B44867" w:rsidRPr="000629D5" w:rsidRDefault="00B44867" w:rsidP="00B44867">
          <w:pPr>
            <w:pStyle w:val="ListParagraph"/>
            <w:numPr>
              <w:ilvl w:val="0"/>
              <w:numId w:val="1"/>
            </w:numPr>
          </w:pPr>
          <w:r w:rsidRPr="000629D5">
            <w:rPr>
              <w:lang w:val="zh-CN" w:bidi="zh-CN"/>
            </w:rPr>
            <w:t>[</w:t>
          </w:r>
          <w:r w:rsidRPr="000629D5">
            <w:rPr>
              <w:lang w:val="zh-CN" w:bidi="zh-CN"/>
            </w:rPr>
            <w:t>渴望学习和提高技能。</w:t>
          </w:r>
          <w:r w:rsidRPr="000629D5">
            <w:rPr>
              <w:lang w:val="zh-CN" w:bidi="zh-CN"/>
            </w:rPr>
            <w:t>]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zh-CN" w:bidi="zh-CN"/>
            </w:rPr>
            <w:t>如果是这样，本人毛遂自荐。请查阅随附的简历，查验本人是否符合所有这些条件等等。</w:t>
          </w:r>
        </w:p>
        <w:p w:rsidR="00B44867" w:rsidRPr="00296009" w:rsidRDefault="00B44867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  <w:lang w:val="zh-CN" w:bidi="zh-CN"/>
            </w:rPr>
            <w:t>本人非常希望就各种机会与</w:t>
          </w:r>
          <w:r w:rsidRPr="00296009">
            <w:rPr>
              <w:color w:val="000000" w:themeColor="text1"/>
              <w:lang w:val="zh-CN" w:bidi="zh-CN"/>
            </w:rPr>
            <w:t>[</w:t>
          </w:r>
          <w:r w:rsidRPr="00296009">
            <w:rPr>
              <w:rStyle w:val="Greytext"/>
              <w:color w:val="000000" w:themeColor="text1"/>
              <w:lang w:val="zh-CN" w:bidi="zh-CN"/>
            </w:rPr>
            <w:t>公司名称</w:t>
          </w:r>
          <w:r w:rsidRPr="00296009">
            <w:rPr>
              <w:rStyle w:val="Greytext"/>
              <w:color w:val="000000" w:themeColor="text1"/>
              <w:lang w:val="zh-CN" w:bidi="zh-CN"/>
            </w:rPr>
            <w:t>]</w:t>
          </w:r>
          <w:r w:rsidRPr="00296009">
            <w:rPr>
              <w:color w:val="000000" w:themeColor="text1"/>
              <w:lang w:val="zh-CN" w:bidi="zh-CN"/>
            </w:rPr>
            <w:t>交谈。若要安排面试，请拨打本人</w:t>
          </w:r>
          <w:r w:rsidRPr="00296009">
            <w:rPr>
              <w:color w:val="000000" w:themeColor="text1"/>
              <w:lang w:val="zh-CN" w:bidi="zh-CN"/>
            </w:rPr>
            <w:t>[</w:t>
          </w:r>
          <w:r w:rsidRPr="00296009">
            <w:rPr>
              <w:rStyle w:val="Greytext"/>
              <w:color w:val="000000" w:themeColor="text1"/>
              <w:lang w:val="zh-CN" w:bidi="zh-CN"/>
            </w:rPr>
            <w:t>电话</w:t>
          </w:r>
          <w:r w:rsidRPr="00296009">
            <w:rPr>
              <w:rStyle w:val="Greytext"/>
              <w:color w:val="000000" w:themeColor="text1"/>
              <w:lang w:val="zh-CN" w:bidi="zh-CN"/>
            </w:rPr>
            <w:t>]</w:t>
          </w:r>
          <w:r w:rsidRPr="00296009">
            <w:rPr>
              <w:color w:val="000000" w:themeColor="text1"/>
              <w:lang w:val="zh-CN" w:bidi="zh-CN"/>
            </w:rPr>
            <w:t>。联系本人的最佳时间为以下时段：</w:t>
          </w:r>
          <w:r w:rsidRPr="00296009">
            <w:rPr>
              <w:rStyle w:val="Greytext"/>
              <w:color w:val="000000" w:themeColor="text1"/>
              <w:lang w:val="zh-CN" w:bidi="zh-CN"/>
            </w:rPr>
            <w:t>[</w:t>
          </w:r>
          <w:r w:rsidRPr="00296009">
            <w:rPr>
              <w:rStyle w:val="Greytext"/>
              <w:color w:val="000000" w:themeColor="text1"/>
              <w:lang w:val="zh-CN" w:bidi="zh-CN"/>
            </w:rPr>
            <w:t>最早时间</w:t>
          </w:r>
          <w:r w:rsidRPr="00296009">
            <w:rPr>
              <w:rStyle w:val="Greytext"/>
              <w:color w:val="000000" w:themeColor="text1"/>
              <w:lang w:val="zh-CN" w:bidi="zh-CN"/>
            </w:rPr>
            <w:t>]</w:t>
          </w:r>
          <w:r w:rsidRPr="00296009">
            <w:rPr>
              <w:color w:val="000000" w:themeColor="text1"/>
              <w:lang w:val="zh-CN" w:bidi="zh-CN"/>
            </w:rPr>
            <w:t>至</w:t>
          </w:r>
          <w:r w:rsidRPr="00296009">
            <w:rPr>
              <w:rStyle w:val="Greytext"/>
              <w:color w:val="000000" w:themeColor="text1"/>
              <w:lang w:val="zh-CN" w:bidi="zh-CN"/>
            </w:rPr>
            <w:t>[</w:t>
          </w:r>
          <w:r w:rsidRPr="00296009">
            <w:rPr>
              <w:rStyle w:val="Greytext"/>
              <w:color w:val="000000" w:themeColor="text1"/>
              <w:lang w:val="zh-CN" w:bidi="zh-CN"/>
            </w:rPr>
            <w:t>最晚时间</w:t>
          </w:r>
          <w:r w:rsidRPr="00296009">
            <w:rPr>
              <w:rStyle w:val="Greytext"/>
              <w:color w:val="000000" w:themeColor="text1"/>
              <w:lang w:val="zh-CN" w:bidi="zh-CN"/>
            </w:rPr>
            <w:t>]</w:t>
          </w:r>
          <w:r w:rsidRPr="00296009">
            <w:rPr>
              <w:color w:val="000000" w:themeColor="text1"/>
              <w:lang w:val="zh-CN" w:bidi="zh-CN"/>
            </w:rPr>
            <w:t>，但可以随时给我语音留言，本人将会回电。</w:t>
          </w:r>
        </w:p>
        <w:p w:rsidR="00EF73D6" w:rsidRDefault="00B44867" w:rsidP="00B44867">
          <w:pPr>
            <w:pStyle w:val="1B7B3DF2BCEE47B09D76F5E42175F5D31"/>
          </w:pPr>
          <w:r w:rsidRPr="00296009">
            <w:rPr>
              <w:color w:val="000000" w:themeColor="text1"/>
              <w:lang w:val="zh-CN" w:bidi="zh-CN"/>
            </w:rPr>
            <w:t>感谢贵公司抽出宝贵时间查看本人简历。本人期待与贵公司交谈。</w:t>
          </w:r>
        </w:p>
      </w:docPartBody>
    </w:docPart>
    <w:docPart>
      <w:docPartPr>
        <w:name w:val="6820005DBC4E4888A7C9CFE5C5BE8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034E-CC17-4E96-8A23-8BFB4511E482}"/>
      </w:docPartPr>
      <w:docPartBody>
        <w:p w:rsidR="00EF73D6" w:rsidRDefault="00B44867" w:rsidP="00B44867">
          <w:pPr>
            <w:pStyle w:val="6820005DBC4E4888A7C9CFE5C5BE8422"/>
          </w:pPr>
          <w:r w:rsidRPr="00BF09B3">
            <w:rPr>
              <w:lang w:val="zh-CN" w:bidi="zh-CN"/>
            </w:rPr>
            <w:t>[</w:t>
          </w:r>
          <w:r w:rsidRPr="00BF09B3">
            <w:rPr>
              <w:lang w:val="zh-CN" w:bidi="zh-CN"/>
            </w:rPr>
            <w:t>你的姓名</w:t>
          </w:r>
          <w:r w:rsidRPr="00BF09B3">
            <w:rPr>
              <w:lang w:val="zh-CN" w:bidi="zh-CN"/>
            </w:rPr>
            <w:t>]</w:t>
          </w:r>
        </w:p>
      </w:docPartBody>
    </w:docPart>
    <w:docPart>
      <w:docPartPr>
        <w:name w:val="CE67A1761CF74591AFE01EC24C6A7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4387-F1E3-4370-934F-DEA0C42073B8}"/>
      </w:docPartPr>
      <w:docPartBody>
        <w:p w:rsidR="00EF73D6" w:rsidRDefault="00B44867" w:rsidP="00B44867">
          <w:pPr>
            <w:pStyle w:val="CE67A1761CF74591AFE01EC24C6A7A12"/>
          </w:pPr>
          <w:r w:rsidRPr="000629D5">
            <w:rPr>
              <w:lang w:val="zh-CN" w:bidi="zh-CN"/>
            </w:rPr>
            <w:t>附件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0F47B7"/>
    <w:rsid w:val="001F0D1A"/>
    <w:rsid w:val="002B74A1"/>
    <w:rsid w:val="00B44867"/>
    <w:rsid w:val="00B4624F"/>
    <w:rsid w:val="00EF73D6"/>
    <w:rsid w:val="00F9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4867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DefaultParagraphFont"/>
    <w:uiPriority w:val="4"/>
    <w:qFormat/>
    <w:rsid w:val="00B44867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ListParagraph">
    <w:name w:val="List Paragraph"/>
    <w:basedOn w:val="Normal"/>
    <w:uiPriority w:val="34"/>
    <w:qFormat/>
    <w:rsid w:val="00B44867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84A10B-EDA5-49BE-94AB-79B0A21FB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4T15:27:00Z</dcterms:created>
  <dcterms:modified xsi:type="dcterms:W3CDTF">2019-04-11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